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5C47F" w14:textId="11803C21" w:rsidR="004277A2" w:rsidRDefault="004277A2" w:rsidP="004277A2">
      <w:pPr>
        <w:pStyle w:val="Heading1"/>
      </w:pPr>
      <w:r>
        <w:t>202</w:t>
      </w:r>
      <w:r w:rsidR="007E596B">
        <w:t>3</w:t>
      </w:r>
      <w:r>
        <w:t xml:space="preserve"> </w:t>
      </w:r>
      <w:r w:rsidR="00062CA9">
        <w:t xml:space="preserve">Northside Cross Country </w:t>
      </w:r>
      <w:r w:rsidRPr="000279DB">
        <w:t>Meet Schedule</w:t>
      </w:r>
      <w:r w:rsidR="007E596B">
        <w:t xml:space="preserve"> </w:t>
      </w:r>
      <w:r w:rsidR="00251E56">
        <w:t>(</w:t>
      </w:r>
      <w:r w:rsidR="005377C4">
        <w:t xml:space="preserve">as of </w:t>
      </w:r>
      <w:r w:rsidR="00251E56">
        <w:t>6/19</w:t>
      </w:r>
      <w:r w:rsidR="005377C4">
        <w:t>/23</w:t>
      </w:r>
      <w:r w:rsidR="00251E56">
        <w:t>)</w:t>
      </w:r>
    </w:p>
    <w:p w14:paraId="3D73E49E" w14:textId="77777777" w:rsidR="0029619B" w:rsidRPr="0029619B" w:rsidRDefault="0029619B" w:rsidP="0029619B"/>
    <w:p w14:paraId="5C9FF707" w14:textId="319DC097" w:rsidR="004277A2" w:rsidRPr="004277A2" w:rsidRDefault="004277A2" w:rsidP="004277A2">
      <w:pPr>
        <w:contextualSpacing/>
        <w:rPr>
          <w:b/>
          <w:bCs/>
          <w:strike/>
          <w:sz w:val="24"/>
          <w:szCs w:val="24"/>
        </w:rPr>
      </w:pPr>
      <w:r w:rsidRPr="009050D3">
        <w:rPr>
          <w:b/>
          <w:bCs/>
          <w:sz w:val="24"/>
          <w:szCs w:val="24"/>
        </w:rPr>
        <w:t>July 2</w:t>
      </w:r>
      <w:r w:rsidR="009050D3">
        <w:rPr>
          <w:b/>
          <w:bCs/>
          <w:sz w:val="24"/>
          <w:szCs w:val="24"/>
        </w:rPr>
        <w:t>2</w:t>
      </w:r>
      <w:r w:rsidRPr="009050D3">
        <w:rPr>
          <w:b/>
          <w:bCs/>
          <w:sz w:val="24"/>
          <w:szCs w:val="24"/>
        </w:rPr>
        <w:t xml:space="preserve"> – Dog Days of Summer 5K (Citadel, 171 Moultrie St., Charleston, SC)</w:t>
      </w:r>
      <w:r>
        <w:rPr>
          <w:b/>
          <w:bCs/>
          <w:strike/>
          <w:sz w:val="24"/>
          <w:szCs w:val="24"/>
        </w:rPr>
        <w:t xml:space="preserve"> </w:t>
      </w:r>
    </w:p>
    <w:p w14:paraId="7ECD7774" w14:textId="74A26F0C" w:rsidR="00B25808" w:rsidRPr="006F715B" w:rsidRDefault="00594108" w:rsidP="00B605C5">
      <w:pPr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eastAsia="Times New Roman" w:cstheme="minorHAnsi"/>
          <w:sz w:val="24"/>
          <w:szCs w:val="24"/>
        </w:rPr>
      </w:pPr>
      <w:r w:rsidRPr="006F715B">
        <w:rPr>
          <w:rFonts w:eastAsia="Times New Roman" w:cstheme="minorHAnsi"/>
          <w:sz w:val="24"/>
          <w:szCs w:val="24"/>
        </w:rPr>
        <w:t>Race</w:t>
      </w:r>
      <w:r w:rsidR="00B25808" w:rsidRPr="006F715B">
        <w:rPr>
          <w:rFonts w:eastAsia="Times New Roman" w:cstheme="minorHAnsi"/>
          <w:sz w:val="24"/>
          <w:szCs w:val="24"/>
        </w:rPr>
        <w:t xml:space="preserve"> Time: </w:t>
      </w:r>
      <w:r w:rsidR="006D24D1">
        <w:rPr>
          <w:rFonts w:eastAsia="Times New Roman" w:cstheme="minorHAnsi"/>
          <w:sz w:val="24"/>
          <w:szCs w:val="24"/>
        </w:rPr>
        <w:t>8:00 am</w:t>
      </w:r>
      <w:r w:rsidR="00B25808" w:rsidRPr="006F715B">
        <w:rPr>
          <w:rFonts w:eastAsia="Times New Roman" w:cstheme="minorHAnsi"/>
          <w:sz w:val="24"/>
          <w:szCs w:val="24"/>
        </w:rPr>
        <w:t xml:space="preserve"> EDT</w:t>
      </w:r>
    </w:p>
    <w:p w14:paraId="2B6C9D45" w14:textId="77777777" w:rsidR="00B25808" w:rsidRPr="006F715B" w:rsidRDefault="00B25808" w:rsidP="00B605C5">
      <w:pPr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eastAsia="Times New Roman" w:cstheme="minorHAnsi"/>
          <w:sz w:val="24"/>
          <w:szCs w:val="24"/>
        </w:rPr>
      </w:pPr>
      <w:r w:rsidRPr="006F715B">
        <w:rPr>
          <w:rFonts w:eastAsia="Times New Roman" w:cstheme="minorHAnsi"/>
          <w:sz w:val="24"/>
          <w:szCs w:val="24"/>
        </w:rPr>
        <w:t>End Time: 11:30am EDT</w:t>
      </w:r>
    </w:p>
    <w:p w14:paraId="00DA2AED" w14:textId="4678C7F0" w:rsidR="00B25808" w:rsidRPr="006F715B" w:rsidRDefault="00B25808" w:rsidP="00B605C5">
      <w:pPr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eastAsia="Times New Roman" w:cstheme="minorHAnsi"/>
          <w:sz w:val="24"/>
          <w:szCs w:val="24"/>
        </w:rPr>
      </w:pPr>
      <w:r w:rsidRPr="006F715B">
        <w:rPr>
          <w:rFonts w:eastAsia="Times New Roman" w:cstheme="minorHAnsi"/>
          <w:sz w:val="24"/>
          <w:szCs w:val="24"/>
        </w:rPr>
        <w:t>Price: $25.00 Race Fee + $2.50 Sign Up Fee</w:t>
      </w:r>
    </w:p>
    <w:p w14:paraId="4CAD64D1" w14:textId="5E6C52E8" w:rsidR="00B25808" w:rsidRPr="006F715B" w:rsidRDefault="00B25808" w:rsidP="00B605C5">
      <w:pPr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eastAsia="Times New Roman" w:cstheme="minorHAnsi"/>
          <w:sz w:val="24"/>
          <w:szCs w:val="24"/>
        </w:rPr>
      </w:pPr>
      <w:r w:rsidRPr="006F715B">
        <w:rPr>
          <w:rFonts w:eastAsia="Times New Roman" w:cstheme="minorHAnsi"/>
          <w:sz w:val="24"/>
          <w:szCs w:val="24"/>
        </w:rPr>
        <w:t xml:space="preserve">Registration: Price increases to $30.00 after June 24, 2023, at </w:t>
      </w:r>
      <w:r w:rsidR="006D24D1">
        <w:rPr>
          <w:rFonts w:eastAsia="Times New Roman" w:cstheme="minorHAnsi"/>
          <w:sz w:val="24"/>
          <w:szCs w:val="24"/>
        </w:rPr>
        <w:t>11:59 pm</w:t>
      </w:r>
      <w:r w:rsidRPr="006F715B">
        <w:rPr>
          <w:rFonts w:eastAsia="Times New Roman" w:cstheme="minorHAnsi"/>
          <w:sz w:val="24"/>
          <w:szCs w:val="24"/>
        </w:rPr>
        <w:t xml:space="preserve"> EDT</w:t>
      </w:r>
    </w:p>
    <w:p w14:paraId="5BB84DDE" w14:textId="3E0D59FF" w:rsidR="004277A2" w:rsidRPr="006F715B" w:rsidRDefault="004277A2" w:rsidP="00B605C5">
      <w:pPr>
        <w:pStyle w:val="ListParagraph"/>
        <w:numPr>
          <w:ilvl w:val="0"/>
          <w:numId w:val="1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6F715B">
        <w:rPr>
          <w:rFonts w:cstheme="minorHAnsi"/>
          <w:sz w:val="24"/>
          <w:szCs w:val="24"/>
          <w:shd w:val="clear" w:color="auto" w:fill="FFFFFF"/>
        </w:rPr>
        <w:t xml:space="preserve">Transportation: </w:t>
      </w:r>
      <w:r w:rsidR="006F715B" w:rsidRPr="006F715B">
        <w:rPr>
          <w:rFonts w:cstheme="minorHAnsi"/>
          <w:sz w:val="24"/>
          <w:szCs w:val="24"/>
          <w:shd w:val="clear" w:color="auto" w:fill="FFFFFF"/>
        </w:rPr>
        <w:t>We will leave the school at 6:30 am on the bus if you need transportation</w:t>
      </w:r>
      <w:r w:rsidR="006F0304" w:rsidRPr="006F715B">
        <w:rPr>
          <w:rFonts w:cstheme="minorHAnsi"/>
          <w:sz w:val="24"/>
          <w:szCs w:val="24"/>
          <w:shd w:val="clear" w:color="auto" w:fill="FFFFFF"/>
        </w:rPr>
        <w:t>.</w:t>
      </w:r>
    </w:p>
    <w:p w14:paraId="670278D6" w14:textId="47BF2B61" w:rsidR="00914AB6" w:rsidRPr="006F715B" w:rsidRDefault="00914AB6" w:rsidP="00B605C5">
      <w:pPr>
        <w:pStyle w:val="ListParagraph"/>
        <w:numPr>
          <w:ilvl w:val="0"/>
          <w:numId w:val="1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6F715B">
        <w:rPr>
          <w:rFonts w:cstheme="minorHAnsi"/>
          <w:sz w:val="24"/>
          <w:szCs w:val="24"/>
          <w:shd w:val="clear" w:color="auto" w:fill="FFFFFF"/>
        </w:rPr>
        <w:t>This race is open to all students, parents, and friends!</w:t>
      </w:r>
    </w:p>
    <w:p w14:paraId="489027AC" w14:textId="77777777" w:rsidR="004277A2" w:rsidRPr="007E596B" w:rsidRDefault="004277A2" w:rsidP="007E596B">
      <w:p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</w:p>
    <w:p w14:paraId="5D4ECC25" w14:textId="2A7F8766" w:rsidR="004277A2" w:rsidRPr="007E596B" w:rsidRDefault="004277A2" w:rsidP="007E596B">
      <w:pPr>
        <w:spacing w:after="0" w:line="276" w:lineRule="auto"/>
        <w:ind w:left="144"/>
        <w:rPr>
          <w:rFonts w:cstheme="minorHAnsi"/>
          <w:b/>
          <w:bCs/>
          <w:sz w:val="24"/>
          <w:szCs w:val="24"/>
          <w:shd w:val="clear" w:color="auto" w:fill="FFFFFF"/>
        </w:rPr>
      </w:pP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August </w:t>
      </w:r>
      <w:r w:rsidR="005E4CE9" w:rsidRPr="007E596B">
        <w:rPr>
          <w:rFonts w:cstheme="minorHAnsi"/>
          <w:b/>
          <w:bCs/>
          <w:sz w:val="24"/>
          <w:szCs w:val="24"/>
          <w:shd w:val="clear" w:color="auto" w:fill="FFFFFF"/>
        </w:rPr>
        <w:t>19</w:t>
      </w: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 – Creating Waves, 10 King Charles Cr. Summerville SC 29485</w:t>
      </w:r>
      <w:r w:rsidR="00062CA9"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</w:p>
    <w:p w14:paraId="1068B1C9" w14:textId="27822C43" w:rsidR="003B0FBA" w:rsidRPr="007E596B" w:rsidRDefault="003B0FBA" w:rsidP="007E596B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</w:pPr>
      <w:r w:rsidRPr="007E596B"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  <w:t>There is no individual fee for runners.</w:t>
      </w:r>
    </w:p>
    <w:p w14:paraId="4397C928" w14:textId="77777777" w:rsidR="00594108" w:rsidRPr="006F715B" w:rsidRDefault="004277A2" w:rsidP="007E596B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6F715B">
        <w:rPr>
          <w:rFonts w:cstheme="minorHAnsi"/>
          <w:sz w:val="24"/>
          <w:szCs w:val="24"/>
          <w:shd w:val="clear" w:color="auto" w:fill="FFFFFF"/>
        </w:rPr>
        <w:t>Race Times:</w:t>
      </w:r>
      <w:r w:rsidR="005E4CE9" w:rsidRPr="006F715B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365AE270" w14:textId="1BE45A93" w:rsidR="00594108" w:rsidRPr="006F715B" w:rsidRDefault="006F715B" w:rsidP="007E596B">
      <w:pPr>
        <w:pStyle w:val="ListParagraph"/>
        <w:numPr>
          <w:ilvl w:val="1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7:45 am</w:t>
      </w:r>
      <w:r w:rsidR="004277A2" w:rsidRPr="006F715B">
        <w:rPr>
          <w:rFonts w:cstheme="minorHAnsi"/>
          <w:sz w:val="24"/>
          <w:szCs w:val="24"/>
          <w:shd w:val="clear" w:color="auto" w:fill="FFFFFF"/>
        </w:rPr>
        <w:t xml:space="preserve"> – JV &amp; Varsity Girls</w:t>
      </w:r>
    </w:p>
    <w:p w14:paraId="41401B6C" w14:textId="3028C7CA" w:rsidR="00594108" w:rsidRPr="006F715B" w:rsidRDefault="006F715B" w:rsidP="007E596B">
      <w:pPr>
        <w:pStyle w:val="ListParagraph"/>
        <w:numPr>
          <w:ilvl w:val="1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8:30 am</w:t>
      </w:r>
      <w:r w:rsidR="004277A2" w:rsidRPr="006F715B">
        <w:rPr>
          <w:rFonts w:cstheme="minorHAnsi"/>
          <w:sz w:val="24"/>
          <w:szCs w:val="24"/>
          <w:shd w:val="clear" w:color="auto" w:fill="FFFFFF"/>
        </w:rPr>
        <w:t xml:space="preserve"> – JV &amp; Varsity Boys</w:t>
      </w:r>
    </w:p>
    <w:p w14:paraId="32FA9F67" w14:textId="751890C2" w:rsidR="004277A2" w:rsidRPr="006F715B" w:rsidRDefault="004277A2" w:rsidP="007E596B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6F715B">
        <w:rPr>
          <w:rFonts w:cstheme="minorHAnsi"/>
          <w:sz w:val="24"/>
          <w:szCs w:val="24"/>
          <w:shd w:val="clear" w:color="auto" w:fill="FFFFFF"/>
        </w:rPr>
        <w:t>Transportation:</w:t>
      </w:r>
      <w:r w:rsidR="006F715B" w:rsidRPr="006F715B">
        <w:rPr>
          <w:rFonts w:cstheme="minorHAnsi"/>
          <w:sz w:val="24"/>
          <w:szCs w:val="24"/>
          <w:shd w:val="clear" w:color="auto" w:fill="FFFFFF"/>
        </w:rPr>
        <w:t xml:space="preserve"> We will </w:t>
      </w:r>
      <w:proofErr w:type="gramStart"/>
      <w:r w:rsidR="006F715B" w:rsidRPr="006F715B">
        <w:rPr>
          <w:rFonts w:cstheme="minorHAnsi"/>
          <w:sz w:val="24"/>
          <w:szCs w:val="24"/>
          <w:shd w:val="clear" w:color="auto" w:fill="FFFFFF"/>
        </w:rPr>
        <w:t>leave</w:t>
      </w:r>
      <w:proofErr w:type="gramEnd"/>
      <w:r w:rsidR="006F715B" w:rsidRPr="006F715B">
        <w:rPr>
          <w:rFonts w:cstheme="minorHAnsi"/>
          <w:sz w:val="24"/>
          <w:szCs w:val="24"/>
          <w:shd w:val="clear" w:color="auto" w:fill="FFFFFF"/>
        </w:rPr>
        <w:t xml:space="preserve"> on the bus from the school at 6:30 am if you need transportation</w:t>
      </w:r>
      <w:r w:rsidRPr="006F715B">
        <w:rPr>
          <w:rFonts w:cstheme="minorHAnsi"/>
          <w:sz w:val="24"/>
          <w:szCs w:val="24"/>
          <w:shd w:val="clear" w:color="auto" w:fill="FFFFFF"/>
        </w:rPr>
        <w:t>.</w:t>
      </w:r>
      <w:r w:rsidR="00AE3939" w:rsidRPr="006F715B">
        <w:rPr>
          <w:rFonts w:cstheme="minorHAnsi"/>
          <w:sz w:val="24"/>
          <w:szCs w:val="24"/>
          <w:shd w:val="clear" w:color="auto" w:fill="FFFFFF"/>
        </w:rPr>
        <w:t xml:space="preserve">  </w:t>
      </w:r>
      <w:r w:rsidR="000B333A" w:rsidRPr="006F715B">
        <w:rPr>
          <w:rFonts w:cstheme="minorHAnsi"/>
          <w:sz w:val="24"/>
          <w:szCs w:val="24"/>
          <w:shd w:val="clear" w:color="auto" w:fill="FFFFFF"/>
        </w:rPr>
        <w:t xml:space="preserve">Time is needed for parking and </w:t>
      </w:r>
      <w:r w:rsidR="006F715B">
        <w:rPr>
          <w:rFonts w:cstheme="minorHAnsi"/>
          <w:sz w:val="24"/>
          <w:szCs w:val="24"/>
          <w:shd w:val="clear" w:color="auto" w:fill="FFFFFF"/>
        </w:rPr>
        <w:t xml:space="preserve">warm-up; </w:t>
      </w:r>
      <w:r w:rsidR="000B333A" w:rsidRPr="006F715B">
        <w:rPr>
          <w:rFonts w:cstheme="minorHAnsi"/>
          <w:sz w:val="24"/>
          <w:szCs w:val="24"/>
          <w:shd w:val="clear" w:color="auto" w:fill="FFFFFF"/>
        </w:rPr>
        <w:t>p</w:t>
      </w:r>
      <w:r w:rsidR="00AE3939" w:rsidRPr="006F715B">
        <w:rPr>
          <w:rFonts w:cstheme="minorHAnsi"/>
          <w:sz w:val="24"/>
          <w:szCs w:val="24"/>
          <w:shd w:val="clear" w:color="auto" w:fill="FFFFFF"/>
        </w:rPr>
        <w:t>lease be at the race location at 7:00 if not taking the bus</w:t>
      </w:r>
      <w:r w:rsidR="000B333A" w:rsidRPr="006F715B">
        <w:rPr>
          <w:rFonts w:cstheme="minorHAnsi"/>
          <w:sz w:val="24"/>
          <w:szCs w:val="24"/>
          <w:shd w:val="clear" w:color="auto" w:fill="FFFFFF"/>
        </w:rPr>
        <w:t>.</w:t>
      </w:r>
    </w:p>
    <w:p w14:paraId="53C204D7" w14:textId="77777777" w:rsidR="004277A2" w:rsidRPr="007E596B" w:rsidRDefault="004277A2" w:rsidP="007E596B">
      <w:p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</w:p>
    <w:p w14:paraId="0051E65F" w14:textId="15A1D053" w:rsidR="004277A2" w:rsidRPr="007E596B" w:rsidRDefault="004277A2" w:rsidP="007E596B">
      <w:pPr>
        <w:spacing w:after="0" w:line="276" w:lineRule="auto"/>
        <w:rPr>
          <w:rFonts w:cstheme="minorHAnsi"/>
          <w:b/>
          <w:bCs/>
          <w:sz w:val="24"/>
          <w:szCs w:val="24"/>
          <w:shd w:val="clear" w:color="auto" w:fill="FFFFFF"/>
        </w:rPr>
      </w:pP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September </w:t>
      </w:r>
      <w:r w:rsidR="00990C8C" w:rsidRPr="007E596B">
        <w:rPr>
          <w:rFonts w:cstheme="minorHAnsi"/>
          <w:b/>
          <w:bCs/>
          <w:sz w:val="24"/>
          <w:szCs w:val="24"/>
          <w:shd w:val="clear" w:color="auto" w:fill="FFFFFF"/>
        </w:rPr>
        <w:t>9</w:t>
      </w: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 – </w:t>
      </w:r>
      <w:r w:rsidR="0056411C">
        <w:rPr>
          <w:rFonts w:cstheme="minorHAnsi"/>
          <w:b/>
          <w:bCs/>
          <w:sz w:val="24"/>
          <w:szCs w:val="24"/>
          <w:shd w:val="clear" w:color="auto" w:fill="FFFFFF"/>
        </w:rPr>
        <w:t xml:space="preserve">Wolf Run, </w:t>
      </w: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>Timberland High School, 1418 Gravel Hill Rd., St. Stephens, SC</w:t>
      </w:r>
    </w:p>
    <w:p w14:paraId="5B02135E" w14:textId="77777777" w:rsidR="00323BDE" w:rsidRPr="007E596B" w:rsidRDefault="00323BDE" w:rsidP="007E596B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</w:pPr>
      <w:r w:rsidRPr="007E596B"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  <w:t>There is no individual fee for runners.</w:t>
      </w:r>
    </w:p>
    <w:p w14:paraId="60FF8B66" w14:textId="77777777" w:rsidR="004277A2" w:rsidRPr="0056411C" w:rsidRDefault="004277A2" w:rsidP="007E596B">
      <w:pPr>
        <w:pStyle w:val="ListParagraph"/>
        <w:numPr>
          <w:ilvl w:val="0"/>
          <w:numId w:val="5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6F715B">
        <w:rPr>
          <w:rFonts w:cstheme="minorHAnsi"/>
          <w:b/>
          <w:bCs/>
          <w:sz w:val="24"/>
          <w:szCs w:val="24"/>
          <w:bdr w:val="none" w:sz="0" w:space="0" w:color="auto" w:frame="1"/>
          <w:shd w:val="clear" w:color="auto" w:fill="FFFFFF"/>
        </w:rPr>
        <w:t>Race Times</w:t>
      </w: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:</w:t>
      </w:r>
    </w:p>
    <w:p w14:paraId="4693AD6F" w14:textId="2AF7578C" w:rsidR="004277A2" w:rsidRPr="0056411C" w:rsidRDefault="0056411C" w:rsidP="007E596B">
      <w:pPr>
        <w:pStyle w:val="ListParagraph"/>
        <w:numPr>
          <w:ilvl w:val="1"/>
          <w:numId w:val="5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8:30 am</w:t>
      </w:r>
      <w:r w:rsidR="004277A2"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- Varsity Girls</w:t>
      </w:r>
    </w:p>
    <w:p w14:paraId="2A715A56" w14:textId="2B93CB4E" w:rsidR="004277A2" w:rsidRPr="0056411C" w:rsidRDefault="0056411C" w:rsidP="007E596B">
      <w:pPr>
        <w:pStyle w:val="ListParagraph"/>
        <w:numPr>
          <w:ilvl w:val="1"/>
          <w:numId w:val="5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9:00 am</w:t>
      </w:r>
      <w:r w:rsidR="004277A2"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- Varsity Boys</w:t>
      </w:r>
    </w:p>
    <w:p w14:paraId="59A35501" w14:textId="45AB666B" w:rsidR="004277A2" w:rsidRPr="0056411C" w:rsidRDefault="0056411C" w:rsidP="007E596B">
      <w:pPr>
        <w:pStyle w:val="ListParagraph"/>
        <w:numPr>
          <w:ilvl w:val="1"/>
          <w:numId w:val="5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9:30 am</w:t>
      </w:r>
      <w:r w:rsidR="004277A2"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- Junior Varsity Girls</w:t>
      </w:r>
    </w:p>
    <w:p w14:paraId="6A00F74E" w14:textId="6105B6E2" w:rsidR="004277A2" w:rsidRPr="0056411C" w:rsidRDefault="0056411C" w:rsidP="007E596B">
      <w:pPr>
        <w:pStyle w:val="ListParagraph"/>
        <w:numPr>
          <w:ilvl w:val="1"/>
          <w:numId w:val="5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10:15 am</w:t>
      </w:r>
      <w:r w:rsidR="004277A2"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- Junior Varsity Boys</w:t>
      </w:r>
    </w:p>
    <w:p w14:paraId="7DA6A20E" w14:textId="2E13ACD1" w:rsidR="00BC559C" w:rsidRPr="0056411C" w:rsidRDefault="004277A2" w:rsidP="007E596B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6F715B">
        <w:rPr>
          <w:rFonts w:cstheme="minorHAnsi"/>
          <w:b/>
          <w:bCs/>
          <w:sz w:val="24"/>
          <w:szCs w:val="24"/>
          <w:bdr w:val="none" w:sz="0" w:space="0" w:color="auto" w:frame="1"/>
          <w:shd w:val="clear" w:color="auto" w:fill="FFFFFF"/>
        </w:rPr>
        <w:t>Transportation</w:t>
      </w: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:</w:t>
      </w:r>
      <w:r w:rsidR="009F694D" w:rsidRPr="009F694D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We will </w:t>
      </w:r>
      <w:proofErr w:type="gramStart"/>
      <w:r w:rsidR="009F694D" w:rsidRPr="009F694D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leave</w:t>
      </w:r>
      <w:proofErr w:type="gramEnd"/>
      <w:r w:rsidR="009F694D" w:rsidRPr="009F694D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on the bus from the school at 6:30 am if you need transportation</w:t>
      </w:r>
      <w:r w:rsidR="00BC559C" w:rsidRPr="0056411C">
        <w:rPr>
          <w:rFonts w:cstheme="minorHAnsi"/>
          <w:sz w:val="24"/>
          <w:szCs w:val="24"/>
          <w:shd w:val="clear" w:color="auto" w:fill="FFFFFF"/>
        </w:rPr>
        <w:t xml:space="preserve">.  Time is needed for parking and </w:t>
      </w:r>
      <w:r w:rsidR="0056411C">
        <w:rPr>
          <w:rFonts w:cstheme="minorHAnsi"/>
          <w:sz w:val="24"/>
          <w:szCs w:val="24"/>
          <w:shd w:val="clear" w:color="auto" w:fill="FFFFFF"/>
        </w:rPr>
        <w:t xml:space="preserve">warm-up; </w:t>
      </w:r>
      <w:r w:rsidR="00BC559C" w:rsidRPr="0056411C">
        <w:rPr>
          <w:rFonts w:cstheme="minorHAnsi"/>
          <w:sz w:val="24"/>
          <w:szCs w:val="24"/>
          <w:shd w:val="clear" w:color="auto" w:fill="FFFFFF"/>
        </w:rPr>
        <w:t xml:space="preserve">please be at the race location </w:t>
      </w:r>
      <w:r w:rsidR="006F715B">
        <w:rPr>
          <w:rFonts w:cstheme="minorHAnsi"/>
          <w:sz w:val="24"/>
          <w:szCs w:val="24"/>
          <w:shd w:val="clear" w:color="auto" w:fill="FFFFFF"/>
        </w:rPr>
        <w:t>before</w:t>
      </w:r>
      <w:r w:rsidR="00BC559C" w:rsidRPr="0056411C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6F715B">
        <w:rPr>
          <w:rFonts w:cstheme="minorHAnsi"/>
          <w:sz w:val="24"/>
          <w:szCs w:val="24"/>
          <w:shd w:val="clear" w:color="auto" w:fill="FFFFFF"/>
        </w:rPr>
        <w:t>7:30</w:t>
      </w:r>
      <w:proofErr w:type="gramStart"/>
      <w:r w:rsidR="00FB15D1" w:rsidRPr="0056411C">
        <w:rPr>
          <w:rFonts w:cstheme="minorHAnsi"/>
          <w:sz w:val="24"/>
          <w:szCs w:val="24"/>
          <w:shd w:val="clear" w:color="auto" w:fill="FFFFFF"/>
        </w:rPr>
        <w:t>.  The</w:t>
      </w:r>
      <w:proofErr w:type="gramEnd"/>
      <w:r w:rsidR="00FB15D1" w:rsidRPr="0056411C">
        <w:rPr>
          <w:rFonts w:cstheme="minorHAnsi"/>
          <w:sz w:val="24"/>
          <w:szCs w:val="24"/>
          <w:shd w:val="clear" w:color="auto" w:fill="FFFFFF"/>
        </w:rPr>
        <w:t xml:space="preserve"> parking lot will be closed </w:t>
      </w:r>
      <w:r w:rsidR="0089344A" w:rsidRPr="0056411C">
        <w:rPr>
          <w:rFonts w:cstheme="minorHAnsi"/>
          <w:sz w:val="24"/>
          <w:szCs w:val="24"/>
          <w:shd w:val="clear" w:color="auto" w:fill="FFFFFF"/>
        </w:rPr>
        <w:t>at</w:t>
      </w:r>
      <w:r w:rsidR="00FB15D1" w:rsidRPr="0056411C">
        <w:rPr>
          <w:rFonts w:cstheme="minorHAnsi"/>
          <w:sz w:val="24"/>
          <w:szCs w:val="24"/>
          <w:shd w:val="clear" w:color="auto" w:fill="FFFFFF"/>
        </w:rPr>
        <w:t xml:space="preserve"> 7:30</w:t>
      </w:r>
      <w:r w:rsidR="0089344A" w:rsidRPr="0056411C">
        <w:rPr>
          <w:rFonts w:cstheme="minorHAnsi"/>
          <w:sz w:val="24"/>
          <w:szCs w:val="24"/>
          <w:shd w:val="clear" w:color="auto" w:fill="FFFFFF"/>
        </w:rPr>
        <w:t xml:space="preserve"> am since the race event encompasses the parking lot and entrance.</w:t>
      </w:r>
    </w:p>
    <w:p w14:paraId="7D68E1B5" w14:textId="12454EF6" w:rsidR="00C77258" w:rsidRDefault="00C77258" w:rsidP="007E596B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56411C">
        <w:rPr>
          <w:rFonts w:cstheme="minorHAnsi"/>
          <w:sz w:val="24"/>
          <w:szCs w:val="24"/>
          <w:shd w:val="clear" w:color="auto" w:fill="FFFFFF"/>
        </w:rPr>
        <w:t>Please br</w:t>
      </w:r>
      <w:r w:rsidR="003B0FBA" w:rsidRPr="0056411C">
        <w:rPr>
          <w:rFonts w:cstheme="minorHAnsi"/>
          <w:sz w:val="24"/>
          <w:szCs w:val="24"/>
          <w:shd w:val="clear" w:color="auto" w:fill="FFFFFF"/>
        </w:rPr>
        <w:t>ing extra socks and shoes as this race is off-road.</w:t>
      </w:r>
    </w:p>
    <w:p w14:paraId="0B76D063" w14:textId="2E9684FA" w:rsidR="006F715B" w:rsidRPr="006F715B" w:rsidRDefault="006F715B" w:rsidP="007E596B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32"/>
          <w:szCs w:val="32"/>
          <w:shd w:val="clear" w:color="auto" w:fill="FFFFFF"/>
        </w:rPr>
      </w:pPr>
      <w:r w:rsidRPr="006F715B"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Parking: </w:t>
      </w:r>
      <w:r w:rsidRPr="006F715B">
        <w:rPr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  <w:t>A parking fee of $5 per car (CASH ONLY) will offset the cost of the awards. </w:t>
      </w:r>
    </w:p>
    <w:p w14:paraId="7DA8CB89" w14:textId="5FD065D5" w:rsidR="00062CA9" w:rsidRPr="007E596B" w:rsidRDefault="00062CA9" w:rsidP="0056411C">
      <w:pPr>
        <w:spacing w:after="0" w:line="276" w:lineRule="auto"/>
        <w:rPr>
          <w:rFonts w:cstheme="minorHAnsi"/>
          <w:b/>
          <w:bCs/>
          <w:color w:val="FFFFFF" w:themeColor="background1"/>
          <w:sz w:val="24"/>
          <w:szCs w:val="24"/>
          <w:bdr w:val="none" w:sz="0" w:space="0" w:color="auto" w:frame="1"/>
          <w:shd w:val="clear" w:color="auto" w:fill="FFFFFF"/>
        </w:rPr>
      </w:pPr>
      <w:r w:rsidRPr="007E596B">
        <w:rPr>
          <w:rFonts w:cstheme="minorHAnsi"/>
          <w:b/>
          <w:bCs/>
          <w:color w:val="FFFFFF" w:themeColor="background1"/>
          <w:sz w:val="24"/>
          <w:szCs w:val="24"/>
          <w:bdr w:val="none" w:sz="0" w:space="0" w:color="auto" w:frame="1"/>
          <w:shd w:val="clear" w:color="auto" w:fill="FFFFFF"/>
        </w:rPr>
        <w:t>September 24 – Mullet Hall Rd., John’s Island, SC - NEW</w:t>
      </w:r>
    </w:p>
    <w:p w14:paraId="7EFCF73E" w14:textId="7BA9A959" w:rsidR="0056411C" w:rsidRDefault="0056411C" w:rsidP="0056411C">
      <w:pPr>
        <w:spacing w:after="0" w:line="276" w:lineRule="auto"/>
        <w:rPr>
          <w:rFonts w:ascii="Roboto" w:hAnsi="Roboto"/>
          <w:b/>
          <w:bCs/>
          <w:color w:val="202124"/>
          <w:sz w:val="21"/>
          <w:szCs w:val="21"/>
          <w:shd w:val="clear" w:color="auto" w:fill="FFFFFF"/>
        </w:rPr>
      </w:pP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September </w:t>
      </w:r>
      <w:r>
        <w:rPr>
          <w:rFonts w:cstheme="minorHAnsi"/>
          <w:b/>
          <w:bCs/>
          <w:sz w:val="24"/>
          <w:szCs w:val="24"/>
          <w:shd w:val="clear" w:color="auto" w:fill="FFFFFF"/>
        </w:rPr>
        <w:t>16</w:t>
      </w: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 – </w:t>
      </w:r>
      <w:r>
        <w:rPr>
          <w:rFonts w:cstheme="minorHAnsi"/>
          <w:b/>
          <w:bCs/>
          <w:sz w:val="24"/>
          <w:szCs w:val="24"/>
          <w:shd w:val="clear" w:color="auto" w:fill="FFFFFF"/>
        </w:rPr>
        <w:t xml:space="preserve">Cobra Invitational, Cane Bay High School, </w:t>
      </w:r>
      <w:r w:rsidRPr="0056411C">
        <w:rPr>
          <w:rFonts w:ascii="Roboto" w:hAnsi="Roboto"/>
          <w:b/>
          <w:bCs/>
          <w:color w:val="202124"/>
          <w:sz w:val="21"/>
          <w:szCs w:val="21"/>
          <w:shd w:val="clear" w:color="auto" w:fill="FFFFFF"/>
        </w:rPr>
        <w:t xml:space="preserve">1624 State Rd, Summerville, SC </w:t>
      </w:r>
    </w:p>
    <w:p w14:paraId="42FE4D63" w14:textId="77777777" w:rsidR="0056411C" w:rsidRPr="007E596B" w:rsidRDefault="0056411C" w:rsidP="0056411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</w:pPr>
      <w:r w:rsidRPr="007E596B"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  <w:t>There is no individual fee for runners.</w:t>
      </w:r>
    </w:p>
    <w:p w14:paraId="4C887311" w14:textId="4334EE89" w:rsidR="0056411C" w:rsidRPr="0056411C" w:rsidRDefault="0056411C" w:rsidP="0056411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Race Times:</w:t>
      </w:r>
      <w:r w:rsidR="009F694D">
        <w:rPr>
          <w:rFonts w:cstheme="minorHAnsi"/>
          <w:sz w:val="24"/>
          <w:szCs w:val="24"/>
          <w:shd w:val="clear" w:color="auto" w:fill="FFFFFF"/>
        </w:rPr>
        <w:t xml:space="preserve"> not announced as of 6/19</w:t>
      </w:r>
    </w:p>
    <w:p w14:paraId="5D64B3DD" w14:textId="75F6711E" w:rsidR="0056411C" w:rsidRPr="0056411C" w:rsidRDefault="0056411C" w:rsidP="0056411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Transportation:</w:t>
      </w:r>
      <w:r w:rsidR="009F694D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770AF4F9" w14:textId="77777777" w:rsidR="0056411C" w:rsidRDefault="0056411C" w:rsidP="0056411C">
      <w:pPr>
        <w:spacing w:after="0" w:line="276" w:lineRule="auto"/>
        <w:ind w:left="360"/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770C04EC" w14:textId="77777777" w:rsidR="0056411C" w:rsidRPr="0056411C" w:rsidRDefault="0056411C" w:rsidP="0056411C">
      <w:pPr>
        <w:spacing w:after="0" w:line="276" w:lineRule="auto"/>
        <w:ind w:left="360"/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7DDF6B53" w14:textId="3C6D5703" w:rsidR="0056411C" w:rsidRDefault="0056411C" w:rsidP="0056411C">
      <w:pPr>
        <w:spacing w:after="0" w:line="276" w:lineRule="auto"/>
        <w:rPr>
          <w:rFonts w:cstheme="minorHAnsi"/>
          <w:b/>
          <w:bCs/>
          <w:sz w:val="24"/>
          <w:szCs w:val="24"/>
          <w:shd w:val="clear" w:color="auto" w:fill="FFFFFF"/>
        </w:rPr>
      </w:pP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lastRenderedPageBreak/>
        <w:t xml:space="preserve">September </w:t>
      </w:r>
      <w:r>
        <w:rPr>
          <w:rFonts w:cstheme="minorHAnsi"/>
          <w:b/>
          <w:bCs/>
          <w:sz w:val="24"/>
          <w:szCs w:val="24"/>
          <w:shd w:val="clear" w:color="auto" w:fill="FFFFFF"/>
        </w:rPr>
        <w:t>23</w:t>
      </w: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 – </w:t>
      </w:r>
      <w:r>
        <w:rPr>
          <w:rFonts w:cstheme="minorHAnsi"/>
          <w:b/>
          <w:bCs/>
          <w:sz w:val="24"/>
          <w:szCs w:val="24"/>
          <w:shd w:val="clear" w:color="auto" w:fill="FFFFFF"/>
        </w:rPr>
        <w:t>Low Country Invitational, Mullet Hall Rd, Johns Island,</w:t>
      </w:r>
      <w:r w:rsidRPr="007E596B">
        <w:rPr>
          <w:rFonts w:cstheme="minorHAnsi"/>
          <w:b/>
          <w:bCs/>
          <w:sz w:val="24"/>
          <w:szCs w:val="24"/>
          <w:shd w:val="clear" w:color="auto" w:fill="FFFFFF"/>
        </w:rPr>
        <w:t xml:space="preserve"> SC</w:t>
      </w:r>
      <w:r w:rsidR="009F694D">
        <w:rPr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</w:p>
    <w:p w14:paraId="29AC1BE2" w14:textId="77777777" w:rsidR="0056411C" w:rsidRPr="007E596B" w:rsidRDefault="0056411C" w:rsidP="0056411C">
      <w:pPr>
        <w:spacing w:after="0" w:line="276" w:lineRule="auto"/>
        <w:rPr>
          <w:rFonts w:cstheme="minorHAnsi"/>
          <w:b/>
          <w:bCs/>
          <w:sz w:val="24"/>
          <w:szCs w:val="24"/>
          <w:shd w:val="clear" w:color="auto" w:fill="FFFFFF"/>
        </w:rPr>
      </w:pPr>
    </w:p>
    <w:p w14:paraId="311B9AF4" w14:textId="66ABA774" w:rsidR="0056411C" w:rsidRPr="007E596B" w:rsidRDefault="0056411C" w:rsidP="0056411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</w:pPr>
      <w:r w:rsidRPr="007E596B"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  <w:t>There is no individual fee for runners.</w:t>
      </w:r>
    </w:p>
    <w:p w14:paraId="0B1453CB" w14:textId="77777777" w:rsidR="0056411C" w:rsidRPr="0056411C" w:rsidRDefault="0056411C" w:rsidP="0056411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Race Times:</w:t>
      </w:r>
    </w:p>
    <w:p w14:paraId="3B3E18DF" w14:textId="746FB239" w:rsidR="0056411C" w:rsidRDefault="0056411C" w:rsidP="0056411C">
      <w:pPr>
        <w:pStyle w:val="NormalWeb"/>
        <w:numPr>
          <w:ilvl w:val="1"/>
          <w:numId w:val="8"/>
        </w:numPr>
        <w:shd w:val="clear" w:color="auto" w:fill="FFFFFF"/>
        <w:spacing w:before="240" w:beforeAutospacing="0" w:after="180" w:afterAutospacing="0"/>
        <w:textAlignment w:val="baseline"/>
        <w:rPr>
          <w:rFonts w:ascii="Roboto Condensed" w:hAnsi="Roboto Condensed"/>
          <w:color w:val="000000"/>
          <w:sz w:val="23"/>
          <w:szCs w:val="23"/>
        </w:rPr>
      </w:pPr>
      <w:r>
        <w:rPr>
          <w:rFonts w:ascii="Roboto Condensed" w:hAnsi="Roboto Condensed"/>
          <w:color w:val="000000"/>
          <w:sz w:val="23"/>
          <w:szCs w:val="23"/>
        </w:rPr>
        <w:t>8:00 am</w:t>
      </w:r>
      <w:r>
        <w:rPr>
          <w:rFonts w:ascii="Roboto Condensed" w:hAnsi="Roboto Condensed"/>
          <w:color w:val="000000"/>
          <w:sz w:val="23"/>
          <w:szCs w:val="23"/>
        </w:rPr>
        <w:t xml:space="preserve"> - JV Girls</w:t>
      </w:r>
    </w:p>
    <w:p w14:paraId="584CF428" w14:textId="7BF71CC8" w:rsidR="0056411C" w:rsidRDefault="0056411C" w:rsidP="0056411C">
      <w:pPr>
        <w:pStyle w:val="NormalWeb"/>
        <w:numPr>
          <w:ilvl w:val="1"/>
          <w:numId w:val="8"/>
        </w:numPr>
        <w:shd w:val="clear" w:color="auto" w:fill="FFFFFF"/>
        <w:spacing w:before="240" w:beforeAutospacing="0" w:after="180" w:afterAutospacing="0"/>
        <w:textAlignment w:val="baseline"/>
        <w:rPr>
          <w:rFonts w:ascii="Roboto Condensed" w:hAnsi="Roboto Condensed"/>
          <w:color w:val="000000"/>
          <w:sz w:val="23"/>
          <w:szCs w:val="23"/>
        </w:rPr>
      </w:pPr>
      <w:r>
        <w:rPr>
          <w:rFonts w:ascii="Roboto Condensed" w:hAnsi="Roboto Condensed"/>
          <w:color w:val="000000"/>
          <w:sz w:val="23"/>
          <w:szCs w:val="23"/>
        </w:rPr>
        <w:t>8:45 am</w:t>
      </w:r>
      <w:r>
        <w:rPr>
          <w:rFonts w:ascii="Roboto Condensed" w:hAnsi="Roboto Condensed"/>
          <w:color w:val="000000"/>
          <w:sz w:val="23"/>
          <w:szCs w:val="23"/>
        </w:rPr>
        <w:t xml:space="preserve"> - Varsity Girls</w:t>
      </w:r>
    </w:p>
    <w:p w14:paraId="1B3F97DF" w14:textId="7B84FC27" w:rsidR="0056411C" w:rsidRDefault="0056411C" w:rsidP="0056411C">
      <w:pPr>
        <w:pStyle w:val="NormalWeb"/>
        <w:numPr>
          <w:ilvl w:val="1"/>
          <w:numId w:val="8"/>
        </w:numPr>
        <w:shd w:val="clear" w:color="auto" w:fill="FFFFFF"/>
        <w:spacing w:before="240" w:beforeAutospacing="0" w:after="180" w:afterAutospacing="0"/>
        <w:textAlignment w:val="baseline"/>
        <w:rPr>
          <w:rFonts w:ascii="Roboto Condensed" w:hAnsi="Roboto Condensed"/>
          <w:color w:val="000000"/>
          <w:sz w:val="23"/>
          <w:szCs w:val="23"/>
        </w:rPr>
      </w:pPr>
      <w:r>
        <w:rPr>
          <w:rFonts w:ascii="Roboto Condensed" w:hAnsi="Roboto Condensed"/>
          <w:color w:val="000000"/>
          <w:sz w:val="23"/>
          <w:szCs w:val="23"/>
        </w:rPr>
        <w:t>9:30 am</w:t>
      </w:r>
      <w:r>
        <w:rPr>
          <w:rFonts w:ascii="Roboto Condensed" w:hAnsi="Roboto Condensed"/>
          <w:color w:val="000000"/>
          <w:sz w:val="23"/>
          <w:szCs w:val="23"/>
        </w:rPr>
        <w:t xml:space="preserve"> - Varsity Boys</w:t>
      </w:r>
    </w:p>
    <w:p w14:paraId="71B20AB8" w14:textId="1C436DD1" w:rsidR="0056411C" w:rsidRDefault="0056411C" w:rsidP="0056411C">
      <w:pPr>
        <w:pStyle w:val="NormalWeb"/>
        <w:numPr>
          <w:ilvl w:val="1"/>
          <w:numId w:val="8"/>
        </w:numPr>
        <w:shd w:val="clear" w:color="auto" w:fill="FFFFFF"/>
        <w:spacing w:before="240" w:beforeAutospacing="0" w:after="180" w:afterAutospacing="0"/>
        <w:textAlignment w:val="baseline"/>
        <w:rPr>
          <w:rFonts w:ascii="Roboto Condensed" w:hAnsi="Roboto Condensed"/>
          <w:color w:val="000000"/>
          <w:sz w:val="23"/>
          <w:szCs w:val="23"/>
        </w:rPr>
      </w:pPr>
      <w:r>
        <w:rPr>
          <w:rFonts w:ascii="Roboto Condensed" w:hAnsi="Roboto Condensed"/>
          <w:color w:val="000000"/>
          <w:sz w:val="23"/>
          <w:szCs w:val="23"/>
        </w:rPr>
        <w:t>10:15 am</w:t>
      </w:r>
      <w:r>
        <w:rPr>
          <w:rFonts w:ascii="Roboto Condensed" w:hAnsi="Roboto Condensed"/>
          <w:color w:val="000000"/>
          <w:sz w:val="23"/>
          <w:szCs w:val="23"/>
        </w:rPr>
        <w:t xml:space="preserve"> - JV Boys</w:t>
      </w:r>
    </w:p>
    <w:p w14:paraId="1FE89663" w14:textId="3A9AA032" w:rsidR="0056411C" w:rsidRDefault="0056411C" w:rsidP="0056411C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Transportation:</w:t>
      </w:r>
      <w:r w:rsidRPr="00B605C5">
        <w:rPr>
          <w:rFonts w:cstheme="minorHAnsi"/>
          <w:color w:val="44546A" w:themeColor="text2"/>
          <w:sz w:val="24"/>
          <w:szCs w:val="24"/>
          <w:bdr w:val="none" w:sz="0" w:space="0" w:color="auto" w:frame="1"/>
          <w:shd w:val="clear" w:color="auto" w:fill="FFFFFF"/>
        </w:rPr>
        <w:t xml:space="preserve">  </w:t>
      </w:r>
      <w:r w:rsidRPr="0056411C">
        <w:rPr>
          <w:rFonts w:cstheme="minorHAnsi"/>
          <w:sz w:val="24"/>
          <w:szCs w:val="24"/>
          <w:shd w:val="clear" w:color="auto" w:fill="FFFFFF"/>
        </w:rPr>
        <w:t xml:space="preserve">If you need transportation, we will </w:t>
      </w:r>
      <w:proofErr w:type="gramStart"/>
      <w:r w:rsidRPr="0056411C">
        <w:rPr>
          <w:rFonts w:cstheme="minorHAnsi"/>
          <w:sz w:val="24"/>
          <w:szCs w:val="24"/>
          <w:shd w:val="clear" w:color="auto" w:fill="FFFFFF"/>
        </w:rPr>
        <w:t>leave</w:t>
      </w:r>
      <w:proofErr w:type="gramEnd"/>
      <w:r w:rsidRPr="0056411C">
        <w:rPr>
          <w:rFonts w:cstheme="minorHAnsi"/>
          <w:sz w:val="24"/>
          <w:szCs w:val="24"/>
          <w:shd w:val="clear" w:color="auto" w:fill="FFFFFF"/>
        </w:rPr>
        <w:t xml:space="preserve"> on the bus from the school at 6:</w:t>
      </w:r>
      <w:r>
        <w:rPr>
          <w:rFonts w:cstheme="minorHAnsi"/>
          <w:sz w:val="24"/>
          <w:szCs w:val="24"/>
          <w:shd w:val="clear" w:color="auto" w:fill="FFFFFF"/>
        </w:rPr>
        <w:t>00</w:t>
      </w:r>
      <w:r w:rsidRPr="0056411C">
        <w:rPr>
          <w:rFonts w:cstheme="minorHAnsi"/>
          <w:sz w:val="24"/>
          <w:szCs w:val="24"/>
          <w:shd w:val="clear" w:color="auto" w:fill="FFFFFF"/>
        </w:rPr>
        <w:t xml:space="preserve"> am.  Time is needed for parking and </w:t>
      </w:r>
      <w:r>
        <w:rPr>
          <w:rFonts w:cstheme="minorHAnsi"/>
          <w:sz w:val="24"/>
          <w:szCs w:val="24"/>
          <w:shd w:val="clear" w:color="auto" w:fill="FFFFFF"/>
        </w:rPr>
        <w:t>warm-up. P</w:t>
      </w:r>
      <w:r w:rsidRPr="0056411C">
        <w:rPr>
          <w:rFonts w:cstheme="minorHAnsi"/>
          <w:sz w:val="24"/>
          <w:szCs w:val="24"/>
          <w:shd w:val="clear" w:color="auto" w:fill="FFFFFF"/>
        </w:rPr>
        <w:t xml:space="preserve">lease be at the race location at 7:00.  </w:t>
      </w:r>
    </w:p>
    <w:p w14:paraId="416DAE2F" w14:textId="77777777" w:rsidR="0056411C" w:rsidRDefault="0056411C" w:rsidP="0056411C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The park will be charging $2 per person for admission.</w:t>
      </w:r>
    </w:p>
    <w:p w14:paraId="38DE0C29" w14:textId="58293F49" w:rsidR="0056411C" w:rsidRPr="0056411C" w:rsidRDefault="0056411C" w:rsidP="0056411C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56411C">
        <w:rPr>
          <w:rFonts w:cstheme="minorHAnsi"/>
          <w:sz w:val="24"/>
          <w:szCs w:val="24"/>
          <w:shd w:val="clear" w:color="auto" w:fill="FFFFFF"/>
        </w:rPr>
        <w:t>Please bring extra socks and shoes as this race is off-road.</w:t>
      </w:r>
    </w:p>
    <w:p w14:paraId="729B020E" w14:textId="77777777" w:rsidR="0056411C" w:rsidRDefault="0056411C" w:rsidP="007E596B">
      <w:pPr>
        <w:spacing w:after="0" w:line="276" w:lineRule="auto"/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72EEAD6E" w14:textId="28557CA1" w:rsidR="004277A2" w:rsidRPr="007E596B" w:rsidRDefault="004277A2" w:rsidP="007E596B">
      <w:pPr>
        <w:spacing w:after="0" w:line="276" w:lineRule="auto"/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7E596B"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October </w:t>
      </w:r>
      <w:r w:rsidR="00154DED" w:rsidRPr="007E596B"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7</w:t>
      </w:r>
      <w:r w:rsidRPr="007E596B"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th</w:t>
      </w:r>
      <w:r w:rsidRPr="007E596B"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– FB Hurricanes 5K, 2051 George L. Griffith Blvd., Charleston, SC</w:t>
      </w:r>
    </w:p>
    <w:p w14:paraId="00073E3A" w14:textId="77777777" w:rsidR="00323BDE" w:rsidRPr="007E596B" w:rsidRDefault="00323BDE" w:rsidP="007E596B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</w:pPr>
      <w:r w:rsidRPr="007E596B">
        <w:rPr>
          <w:rFonts w:cstheme="minorHAnsi"/>
          <w:b/>
          <w:bCs/>
          <w:color w:val="FF0000"/>
          <w:sz w:val="24"/>
          <w:szCs w:val="24"/>
          <w:shd w:val="clear" w:color="auto" w:fill="FFFFFF"/>
        </w:rPr>
        <w:t>There is no individual fee for runners.</w:t>
      </w:r>
    </w:p>
    <w:p w14:paraId="49804401" w14:textId="70AE2835" w:rsidR="004277A2" w:rsidRPr="0056411C" w:rsidRDefault="004277A2" w:rsidP="007E596B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Race Times:  </w:t>
      </w: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ab/>
        <w:t>8:30 AM JV Girls</w:t>
      </w:r>
    </w:p>
    <w:p w14:paraId="58BDBBB2" w14:textId="6BA838AE" w:rsidR="004277A2" w:rsidRPr="0056411C" w:rsidRDefault="004277A2" w:rsidP="007E596B">
      <w:pPr>
        <w:pStyle w:val="ListParagraph"/>
        <w:numPr>
          <w:ilvl w:val="2"/>
          <w:numId w:val="4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9:15 AM Varsity Girls</w:t>
      </w:r>
    </w:p>
    <w:p w14:paraId="01D673A2" w14:textId="57DF9E93" w:rsidR="004277A2" w:rsidRPr="0056411C" w:rsidRDefault="004277A2" w:rsidP="007E596B">
      <w:pPr>
        <w:pStyle w:val="ListParagraph"/>
        <w:numPr>
          <w:ilvl w:val="2"/>
          <w:numId w:val="4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9:55 AM Varsity Boys</w:t>
      </w:r>
    </w:p>
    <w:p w14:paraId="1B1ECAC5" w14:textId="600EC215" w:rsidR="004277A2" w:rsidRPr="0056411C" w:rsidRDefault="004277A2" w:rsidP="007E596B">
      <w:pPr>
        <w:pStyle w:val="ListParagraph"/>
        <w:numPr>
          <w:ilvl w:val="2"/>
          <w:numId w:val="4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10:30 AM JV Boys</w:t>
      </w:r>
    </w:p>
    <w:p w14:paraId="0755B4E6" w14:textId="09C96853" w:rsidR="004277A2" w:rsidRPr="0056411C" w:rsidRDefault="00291FB3" w:rsidP="007E596B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Transportation:</w:t>
      </w:r>
      <w:r w:rsidR="006F715B" w:rsidRPr="006F715B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We will </w:t>
      </w:r>
      <w:proofErr w:type="gramStart"/>
      <w:r w:rsidR="006F715B" w:rsidRPr="006F715B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leave</w:t>
      </w:r>
      <w:proofErr w:type="gramEnd"/>
      <w:r w:rsidR="006F715B" w:rsidRPr="006F715B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on the bus from the school at </w:t>
      </w:r>
      <w:r w:rsidR="006F715B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7:30</w:t>
      </w:r>
      <w:r w:rsidR="006F715B" w:rsidRPr="006F715B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am if you need transportation</w:t>
      </w:r>
      <w:r w:rsidRPr="0056411C">
        <w:rPr>
          <w:rFonts w:cstheme="minorHAnsi"/>
          <w:sz w:val="24"/>
          <w:szCs w:val="24"/>
          <w:shd w:val="clear" w:color="auto" w:fill="FFFFFF"/>
        </w:rPr>
        <w:t xml:space="preserve">.  Time is needed for parking and </w:t>
      </w:r>
      <w:r w:rsidR="006F715B">
        <w:rPr>
          <w:rFonts w:cstheme="minorHAnsi"/>
          <w:sz w:val="24"/>
          <w:szCs w:val="24"/>
          <w:shd w:val="clear" w:color="auto" w:fill="FFFFFF"/>
        </w:rPr>
        <w:t>warm-up; therefore</w:t>
      </w:r>
      <w:r w:rsidRPr="0056411C">
        <w:rPr>
          <w:rFonts w:cstheme="minorHAnsi"/>
          <w:sz w:val="24"/>
          <w:szCs w:val="24"/>
          <w:shd w:val="clear" w:color="auto" w:fill="FFFFFF"/>
        </w:rPr>
        <w:t xml:space="preserve">, please be at the race location at </w:t>
      </w:r>
      <w:r w:rsidR="002865BE" w:rsidRPr="0056411C">
        <w:rPr>
          <w:rFonts w:cstheme="minorHAnsi"/>
          <w:sz w:val="24"/>
          <w:szCs w:val="24"/>
          <w:shd w:val="clear" w:color="auto" w:fill="FFFFFF"/>
        </w:rPr>
        <w:t>7:45 am</w:t>
      </w:r>
      <w:r w:rsidR="00C77258" w:rsidRPr="0056411C">
        <w:rPr>
          <w:rFonts w:cstheme="minorHAnsi"/>
          <w:sz w:val="24"/>
          <w:szCs w:val="24"/>
          <w:shd w:val="clear" w:color="auto" w:fill="FFFFFF"/>
        </w:rPr>
        <w:t>.</w:t>
      </w:r>
      <w:r w:rsidR="004277A2"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ab/>
      </w:r>
    </w:p>
    <w:p w14:paraId="08C140BE" w14:textId="7F0247EE" w:rsidR="003B0FBA" w:rsidRPr="0056411C" w:rsidRDefault="003B0FBA" w:rsidP="007E596B">
      <w:pPr>
        <w:pStyle w:val="ListParagraph"/>
        <w:numPr>
          <w:ilvl w:val="0"/>
          <w:numId w:val="3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shd w:val="clear" w:color="auto" w:fill="FFFFFF"/>
        </w:rPr>
        <w:t>Please bring extra socks and shoes as this race is off-road.</w:t>
      </w:r>
    </w:p>
    <w:p w14:paraId="4A873BB0" w14:textId="77777777" w:rsidR="007E596B" w:rsidRPr="007E596B" w:rsidRDefault="007E596B" w:rsidP="007E596B">
      <w:pPr>
        <w:pStyle w:val="ListParagraph"/>
        <w:spacing w:after="0" w:line="276" w:lineRule="auto"/>
        <w:rPr>
          <w:rFonts w:cstheme="minorHAnsi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7E09910D" w14:textId="34F78925" w:rsidR="004277A2" w:rsidRPr="007E596B" w:rsidRDefault="004277A2" w:rsidP="007E596B">
      <w:pPr>
        <w:spacing w:after="0" w:line="276" w:lineRule="auto"/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7E596B"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October 1</w:t>
      </w:r>
      <w:r w:rsidR="00323BDE" w:rsidRPr="007E596B"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4th</w:t>
      </w:r>
      <w:r w:rsidRPr="007E596B">
        <w:rPr>
          <w:rFonts w:cstheme="minorHAns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– State Meet Hampton Park, Greenville, SC</w:t>
      </w:r>
    </w:p>
    <w:p w14:paraId="500E9416" w14:textId="053EE21F" w:rsidR="004277A2" w:rsidRPr="0056411C" w:rsidRDefault="004277A2" w:rsidP="007E596B">
      <w:pPr>
        <w:pStyle w:val="ListParagraph"/>
        <w:numPr>
          <w:ilvl w:val="0"/>
          <w:numId w:val="6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Race Times: TBA</w:t>
      </w:r>
    </w:p>
    <w:p w14:paraId="5A53ED47" w14:textId="10A0A89A" w:rsidR="004277A2" w:rsidRPr="0056411C" w:rsidRDefault="004277A2" w:rsidP="007E596B">
      <w:pPr>
        <w:pStyle w:val="ListParagraph"/>
        <w:numPr>
          <w:ilvl w:val="0"/>
          <w:numId w:val="6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Amount:  $0</w:t>
      </w:r>
    </w:p>
    <w:p w14:paraId="60C29C1A" w14:textId="2C3D9778" w:rsidR="004277A2" w:rsidRPr="0056411C" w:rsidRDefault="004277A2" w:rsidP="007E596B">
      <w:pPr>
        <w:pStyle w:val="ListParagraph"/>
        <w:numPr>
          <w:ilvl w:val="0"/>
          <w:numId w:val="6"/>
        </w:numPr>
        <w:spacing w:after="0" w:line="276" w:lineRule="auto"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Transportation: </w:t>
      </w:r>
      <w:r w:rsidR="00B605C5"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If you need transportation, w</w:t>
      </w: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e will leave on the bus from the school on Friday 3:30 PM</w:t>
      </w:r>
      <w:r w:rsidR="00B605C5"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14:paraId="0969EDAB" w14:textId="2E3A2007" w:rsidR="00E4514F" w:rsidRPr="0056411C" w:rsidRDefault="004277A2" w:rsidP="007E596B">
      <w:pPr>
        <w:pStyle w:val="ListParagraph"/>
        <w:numPr>
          <w:ilvl w:val="0"/>
          <w:numId w:val="6"/>
        </w:numPr>
        <w:spacing w:after="0" w:line="276" w:lineRule="auto"/>
        <w:rPr>
          <w:rFonts w:cstheme="minorHAnsi"/>
          <w:sz w:val="24"/>
          <w:szCs w:val="24"/>
        </w:rPr>
      </w:pPr>
      <w:r w:rsidRPr="0056411C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>There will be one overnight hotel cost plus meals.</w:t>
      </w:r>
    </w:p>
    <w:p w14:paraId="64ED1135" w14:textId="77777777" w:rsidR="00B605C5" w:rsidRDefault="00B605C5" w:rsidP="00B605C5">
      <w:pPr>
        <w:spacing w:after="0" w:line="276" w:lineRule="auto"/>
        <w:rPr>
          <w:rFonts w:cstheme="minorHAnsi"/>
          <w:color w:val="44546A" w:themeColor="text2"/>
          <w:sz w:val="24"/>
          <w:szCs w:val="24"/>
        </w:rPr>
      </w:pPr>
    </w:p>
    <w:p w14:paraId="2ED093B8" w14:textId="77777777" w:rsidR="00B605C5" w:rsidRDefault="00B605C5" w:rsidP="00B605C5">
      <w:pPr>
        <w:spacing w:after="0" w:line="276" w:lineRule="auto"/>
        <w:rPr>
          <w:rFonts w:cstheme="minorHAnsi"/>
          <w:color w:val="44546A" w:themeColor="text2"/>
          <w:sz w:val="24"/>
          <w:szCs w:val="24"/>
        </w:rPr>
      </w:pPr>
    </w:p>
    <w:p w14:paraId="643FB136" w14:textId="6DD56798" w:rsidR="00B605C5" w:rsidRDefault="00B605C5" w:rsidP="00B605C5">
      <w:pPr>
        <w:spacing w:after="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re is usually a </w:t>
      </w:r>
      <w:r w:rsidR="0056411C">
        <w:rPr>
          <w:rFonts w:cstheme="minorHAnsi"/>
          <w:sz w:val="24"/>
          <w:szCs w:val="24"/>
        </w:rPr>
        <w:t>vendor</w:t>
      </w:r>
      <w:r>
        <w:rPr>
          <w:rFonts w:cstheme="minorHAnsi"/>
          <w:sz w:val="24"/>
          <w:szCs w:val="24"/>
        </w:rPr>
        <w:t xml:space="preserve"> selling T-shirts at the races for purchase. </w:t>
      </w:r>
      <w:r w:rsidR="0056411C">
        <w:rPr>
          <w:rFonts w:cstheme="minorHAnsi"/>
          <w:sz w:val="24"/>
          <w:szCs w:val="24"/>
        </w:rPr>
        <w:t xml:space="preserve">Some races also have snack </w:t>
      </w:r>
      <w:proofErr w:type="gramStart"/>
      <w:r w:rsidR="0056411C">
        <w:rPr>
          <w:rFonts w:cstheme="minorHAnsi"/>
          <w:sz w:val="24"/>
          <w:szCs w:val="24"/>
        </w:rPr>
        <w:t>bar</w:t>
      </w:r>
      <w:proofErr w:type="gramEnd"/>
      <w:r w:rsidR="0056411C">
        <w:rPr>
          <w:rFonts w:cstheme="minorHAnsi"/>
          <w:sz w:val="24"/>
          <w:szCs w:val="24"/>
        </w:rPr>
        <w:t xml:space="preserve"> open.</w:t>
      </w:r>
      <w:r>
        <w:rPr>
          <w:rFonts w:cstheme="minorHAnsi"/>
          <w:sz w:val="24"/>
          <w:szCs w:val="24"/>
        </w:rPr>
        <w:t xml:space="preserve"> </w:t>
      </w:r>
      <w:r w:rsidR="0029619B">
        <w:rPr>
          <w:rFonts w:cstheme="minorHAnsi"/>
          <w:sz w:val="24"/>
          <w:szCs w:val="24"/>
        </w:rPr>
        <w:t>The cost</w:t>
      </w:r>
      <w:r>
        <w:rPr>
          <w:rFonts w:cstheme="minorHAnsi"/>
          <w:sz w:val="24"/>
          <w:szCs w:val="24"/>
        </w:rPr>
        <w:t xml:space="preserve"> will vary.  </w:t>
      </w:r>
    </w:p>
    <w:p w14:paraId="0C52584D" w14:textId="43F47541" w:rsidR="00FA30CF" w:rsidRDefault="00FA30CF" w:rsidP="00B605C5">
      <w:pPr>
        <w:spacing w:after="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bsites for more information:</w:t>
      </w:r>
    </w:p>
    <w:p w14:paraId="6E6C9C08" w14:textId="374D7184" w:rsidR="00FA30CF" w:rsidRDefault="003619E4" w:rsidP="003619E4">
      <w:pPr>
        <w:pStyle w:val="ListParagraph"/>
        <w:numPr>
          <w:ilvl w:val="0"/>
          <w:numId w:val="7"/>
        </w:numPr>
        <w:spacing w:after="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CS Cross Country Eagles</w:t>
      </w:r>
      <w:r w:rsidR="0056411C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hyperlink r:id="rId8" w:history="1">
        <w:r w:rsidRPr="00FA7DB6">
          <w:rPr>
            <w:rStyle w:val="Hyperlink"/>
            <w:rFonts w:cstheme="minorHAnsi"/>
            <w:sz w:val="24"/>
            <w:szCs w:val="24"/>
          </w:rPr>
          <w:t>https://wilsoncb.weebly.com/ncsxc</w:t>
        </w:r>
      </w:hyperlink>
    </w:p>
    <w:p w14:paraId="5DEAD29B" w14:textId="3C7A34EE" w:rsidR="003619E4" w:rsidRDefault="003619E4" w:rsidP="003619E4">
      <w:pPr>
        <w:pStyle w:val="ListParagraph"/>
        <w:numPr>
          <w:ilvl w:val="0"/>
          <w:numId w:val="7"/>
        </w:numPr>
        <w:spacing w:after="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C Runners Results</w:t>
      </w:r>
      <w:r w:rsidR="0056411C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hyperlink r:id="rId9" w:history="1">
        <w:r w:rsidRPr="00FA7DB6">
          <w:rPr>
            <w:rStyle w:val="Hyperlink"/>
            <w:rFonts w:cstheme="minorHAnsi"/>
            <w:sz w:val="24"/>
            <w:szCs w:val="24"/>
          </w:rPr>
          <w:t>https://sc.milesplit.com/</w:t>
        </w:r>
      </w:hyperlink>
    </w:p>
    <w:p w14:paraId="4FD85DD9" w14:textId="77777777" w:rsidR="003619E4" w:rsidRPr="003619E4" w:rsidRDefault="003619E4" w:rsidP="003619E4">
      <w:pPr>
        <w:pStyle w:val="ListParagraph"/>
        <w:spacing w:after="0" w:line="276" w:lineRule="auto"/>
        <w:rPr>
          <w:rFonts w:cstheme="minorHAnsi"/>
          <w:sz w:val="24"/>
          <w:szCs w:val="24"/>
        </w:rPr>
      </w:pPr>
    </w:p>
    <w:sectPr w:rsidR="003619E4" w:rsidRPr="003619E4" w:rsidSect="004277A2">
      <w:pgSz w:w="12240" w:h="15840"/>
      <w:pgMar w:top="81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835CC"/>
    <w:multiLevelType w:val="multilevel"/>
    <w:tmpl w:val="FDB4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5E73A8"/>
    <w:multiLevelType w:val="multilevel"/>
    <w:tmpl w:val="FDB4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6E7D5A"/>
    <w:multiLevelType w:val="multilevel"/>
    <w:tmpl w:val="FDB4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5B33612"/>
    <w:multiLevelType w:val="multilevel"/>
    <w:tmpl w:val="FDB4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AF2199"/>
    <w:multiLevelType w:val="hybridMultilevel"/>
    <w:tmpl w:val="2D8E1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99251B"/>
    <w:multiLevelType w:val="multilevel"/>
    <w:tmpl w:val="FDB4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6EC35F5"/>
    <w:multiLevelType w:val="multilevel"/>
    <w:tmpl w:val="FDB4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D786882"/>
    <w:multiLevelType w:val="multilevel"/>
    <w:tmpl w:val="FDB4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55727686">
    <w:abstractNumId w:val="7"/>
  </w:num>
  <w:num w:numId="2" w16cid:durableId="1025473701">
    <w:abstractNumId w:val="0"/>
  </w:num>
  <w:num w:numId="3" w16cid:durableId="508177873">
    <w:abstractNumId w:val="6"/>
  </w:num>
  <w:num w:numId="4" w16cid:durableId="1847818639">
    <w:abstractNumId w:val="2"/>
  </w:num>
  <w:num w:numId="5" w16cid:durableId="27535584">
    <w:abstractNumId w:val="3"/>
  </w:num>
  <w:num w:numId="6" w16cid:durableId="149637553">
    <w:abstractNumId w:val="5"/>
  </w:num>
  <w:num w:numId="7" w16cid:durableId="1160315454">
    <w:abstractNumId w:val="1"/>
  </w:num>
  <w:num w:numId="8" w16cid:durableId="17791751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sTA3tTA2MwYiSyUdpeDU4uLM/DyQAuNaAEf/MLQsAAAA"/>
  </w:docVars>
  <w:rsids>
    <w:rsidRoot w:val="004277A2"/>
    <w:rsid w:val="00062CA9"/>
    <w:rsid w:val="000B333A"/>
    <w:rsid w:val="00154DED"/>
    <w:rsid w:val="002476E3"/>
    <w:rsid w:val="00251E56"/>
    <w:rsid w:val="002865BE"/>
    <w:rsid w:val="00291FB3"/>
    <w:rsid w:val="0029619B"/>
    <w:rsid w:val="00323BDE"/>
    <w:rsid w:val="003619E4"/>
    <w:rsid w:val="003B0FBA"/>
    <w:rsid w:val="004277A2"/>
    <w:rsid w:val="005377C4"/>
    <w:rsid w:val="0056411C"/>
    <w:rsid w:val="00594108"/>
    <w:rsid w:val="005E4CE9"/>
    <w:rsid w:val="006D24D1"/>
    <w:rsid w:val="006F0304"/>
    <w:rsid w:val="006F715B"/>
    <w:rsid w:val="007E596B"/>
    <w:rsid w:val="0089344A"/>
    <w:rsid w:val="009050D3"/>
    <w:rsid w:val="00914AB6"/>
    <w:rsid w:val="00990C8C"/>
    <w:rsid w:val="009F694D"/>
    <w:rsid w:val="00A13A52"/>
    <w:rsid w:val="00AE3939"/>
    <w:rsid w:val="00B25808"/>
    <w:rsid w:val="00B605C5"/>
    <w:rsid w:val="00BC559C"/>
    <w:rsid w:val="00C77258"/>
    <w:rsid w:val="00E4514F"/>
    <w:rsid w:val="00FA30CF"/>
    <w:rsid w:val="00FB1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B7EEF"/>
  <w15:chartTrackingRefBased/>
  <w15:docId w15:val="{4E928D6C-C2A2-489C-9A0E-69D591509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7A2"/>
  </w:style>
  <w:style w:type="paragraph" w:styleId="Heading1">
    <w:name w:val="heading 1"/>
    <w:basedOn w:val="Normal"/>
    <w:next w:val="Normal"/>
    <w:link w:val="Heading1Char"/>
    <w:uiPriority w:val="9"/>
    <w:qFormat/>
    <w:rsid w:val="004277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77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9050D3"/>
    <w:rPr>
      <w:b/>
      <w:bCs/>
    </w:rPr>
  </w:style>
  <w:style w:type="character" w:styleId="Hyperlink">
    <w:name w:val="Hyperlink"/>
    <w:basedOn w:val="DefaultParagraphFont"/>
    <w:uiPriority w:val="99"/>
    <w:unhideWhenUsed/>
    <w:rsid w:val="009050D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580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619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64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5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lsoncb.weebly.com/ncsxc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c.milespli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2afa2029-4c09-4a6b-a6e1-3aa1426130c3" xsi:nil="true"/>
    <Templates xmlns="2afa2029-4c09-4a6b-a6e1-3aa1426130c3" xsi:nil="true"/>
    <Has_Teacher_Only_SectionGroup xmlns="2afa2029-4c09-4a6b-a6e1-3aa1426130c3" xsi:nil="true"/>
    <Invited_Students xmlns="2afa2029-4c09-4a6b-a6e1-3aa1426130c3" xsi:nil="true"/>
    <DefaultSectionNames xmlns="2afa2029-4c09-4a6b-a6e1-3aa1426130c3" xsi:nil="true"/>
    <Teachers xmlns="2afa2029-4c09-4a6b-a6e1-3aa1426130c3">
      <UserInfo>
        <DisplayName/>
        <AccountId xsi:nil="true"/>
        <AccountType/>
      </UserInfo>
    </Teachers>
    <AppVersion xmlns="2afa2029-4c09-4a6b-a6e1-3aa1426130c3" xsi:nil="true"/>
    <Teams_Channel_Section_Location xmlns="2afa2029-4c09-4a6b-a6e1-3aa1426130c3" xsi:nil="true"/>
    <CultureName xmlns="2afa2029-4c09-4a6b-a6e1-3aa1426130c3" xsi:nil="true"/>
    <Owner xmlns="2afa2029-4c09-4a6b-a6e1-3aa1426130c3">
      <UserInfo>
        <DisplayName/>
        <AccountId xsi:nil="true"/>
        <AccountType/>
      </UserInfo>
    </Owner>
    <Students xmlns="2afa2029-4c09-4a6b-a6e1-3aa1426130c3">
      <UserInfo>
        <DisplayName/>
        <AccountId xsi:nil="true"/>
        <AccountType/>
      </UserInfo>
    </Students>
    <LMS_Mappings xmlns="2afa2029-4c09-4a6b-a6e1-3aa1426130c3" xsi:nil="true"/>
    <NotebookType xmlns="2afa2029-4c09-4a6b-a6e1-3aa1426130c3" xsi:nil="true"/>
    <FolderType xmlns="2afa2029-4c09-4a6b-a6e1-3aa1426130c3" xsi:nil="true"/>
    <Student_Groups xmlns="2afa2029-4c09-4a6b-a6e1-3aa1426130c3">
      <UserInfo>
        <DisplayName/>
        <AccountId xsi:nil="true"/>
        <AccountType/>
      </UserInfo>
    </Student_Groups>
    <Distribution_Groups xmlns="2afa2029-4c09-4a6b-a6e1-3aa1426130c3" xsi:nil="true"/>
    <TeamsChannelId xmlns="2afa2029-4c09-4a6b-a6e1-3aa1426130c3" xsi:nil="true"/>
    <IsNotebookLocked xmlns="2afa2029-4c09-4a6b-a6e1-3aa1426130c3" xsi:nil="true"/>
    <Self_Registration_Enabled xmlns="2afa2029-4c09-4a6b-a6e1-3aa1426130c3" xsi:nil="true"/>
    <Invited_Teachers xmlns="2afa2029-4c09-4a6b-a6e1-3aa1426130c3" xsi:nil="true"/>
    <Is_Collaboration_Space_Locked xmlns="2afa2029-4c09-4a6b-a6e1-3aa1426130c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FAEB66DAD7444C9B4D892B1FDD9612" ma:contentTypeVersion="34" ma:contentTypeDescription="Create a new document." ma:contentTypeScope="" ma:versionID="9c9f7bf45cf9ffc08e641a28e6eaaedf">
  <xsd:schema xmlns:xsd="http://www.w3.org/2001/XMLSchema" xmlns:xs="http://www.w3.org/2001/XMLSchema" xmlns:p="http://schemas.microsoft.com/office/2006/metadata/properties" xmlns:ns3="2afa2029-4c09-4a6b-a6e1-3aa1426130c3" xmlns:ns4="7d68ae90-8ca0-434a-84ac-2790f4569922" targetNamespace="http://schemas.microsoft.com/office/2006/metadata/properties" ma:root="true" ma:fieldsID="0baa7311681efd8a43e1154f32c79aa5" ns3:_="" ns4:_="">
    <xsd:import namespace="2afa2029-4c09-4a6b-a6e1-3aa1426130c3"/>
    <xsd:import namespace="7d68ae90-8ca0-434a-84ac-2790f4569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fa2029-4c09-4a6b-a6e1-3aa142613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CultureName" ma:index="17" nillable="true" ma:displayName="Culture Name" ma:internalName="CultureName">
      <xsd:simpleType>
        <xsd:restriction base="dms:Text"/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TeamsChannelId" ma:index="19" nillable="true" ma:displayName="Teams Channel Id" ma:internalName="TeamsChannelId">
      <xsd:simpleType>
        <xsd:restriction base="dms:Text"/>
      </xsd:simpleType>
    </xsd:element>
    <xsd:element name="Owner" ma:index="2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1" nillable="true" ma:displayName="Math Settings" ma:internalName="Math_Settings">
      <xsd:simpleType>
        <xsd:restriction base="dms:Text"/>
      </xsd:simple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Teams_Channel_Section_Location" ma:index="35" nillable="true" ma:displayName="Teams Channel Section Location" ma:internalName="Teams_Channel_Section_Location">
      <xsd:simpleType>
        <xsd:restriction base="dms:Text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38" nillable="true" ma:displayName="Tags" ma:internalName="MediaServiceAutoTags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68ae90-8ca0-434a-84ac-2790f4569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259DA8-0127-4364-A81C-810B868A686A}">
  <ds:schemaRefs>
    <ds:schemaRef ds:uri="http://schemas.microsoft.com/office/2006/metadata/properties"/>
    <ds:schemaRef ds:uri="http://schemas.microsoft.com/office/infopath/2007/PartnerControls"/>
    <ds:schemaRef ds:uri="2afa2029-4c09-4a6b-a6e1-3aa1426130c3"/>
  </ds:schemaRefs>
</ds:datastoreItem>
</file>

<file path=customXml/itemProps2.xml><?xml version="1.0" encoding="utf-8"?>
<ds:datastoreItem xmlns:ds="http://schemas.openxmlformats.org/officeDocument/2006/customXml" ds:itemID="{B1A63DA6-4595-41BD-9EC4-ECD792DE69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259B7B-0E52-46B6-A9B8-152F5F681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fa2029-4c09-4a6b-a6e1-3aa1426130c3"/>
    <ds:schemaRef ds:uri="7d68ae90-8ca0-434a-84ac-2790f4569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66</Words>
  <Characters>2759</Characters>
  <Application>Microsoft Office Word</Application>
  <DocSecurity>0</DocSecurity>
  <Lines>8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Wilson</dc:creator>
  <cp:keywords/>
  <dc:description/>
  <cp:lastModifiedBy>Colleen Wilson</cp:lastModifiedBy>
  <cp:revision>7</cp:revision>
  <cp:lastPrinted>2023-05-22T14:36:00Z</cp:lastPrinted>
  <dcterms:created xsi:type="dcterms:W3CDTF">2023-05-22T14:48:00Z</dcterms:created>
  <dcterms:modified xsi:type="dcterms:W3CDTF">2023-06-1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FAEB66DAD7444C9B4D892B1FDD9612</vt:lpwstr>
  </property>
  <property fmtid="{D5CDD505-2E9C-101B-9397-08002B2CF9AE}" pid="3" name="GrammarlyDocumentId">
    <vt:lpwstr>e295b57dfc461cfe8616831f1ccf7d85c29ce8e35d7fc1c07639669954f8823a</vt:lpwstr>
  </property>
</Properties>
</file>